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C1A" w:rsidRDefault="00946A01">
      <w:r>
        <w:t>Rapport:</w:t>
      </w:r>
    </w:p>
    <w:p w:rsidR="00946A01" w:rsidRDefault="00946A01" w:rsidP="00946A01">
      <w:pPr>
        <w:pStyle w:val="Lijstalinea"/>
        <w:numPr>
          <w:ilvl w:val="0"/>
          <w:numId w:val="1"/>
        </w:numPr>
      </w:pPr>
      <w:r>
        <w:t>Voortzetting BLE.</w:t>
      </w:r>
    </w:p>
    <w:p w:rsidR="00946A01" w:rsidRDefault="00946A01" w:rsidP="00946A01"/>
    <w:p w:rsidR="00946A01" w:rsidRDefault="00946A01" w:rsidP="00946A01">
      <w:pPr>
        <w:pStyle w:val="Kop1"/>
      </w:pPr>
      <w:r>
        <w:t>Voortzetting BLE</w:t>
      </w:r>
    </w:p>
    <w:p w:rsidR="00946A01" w:rsidRDefault="00946A01" w:rsidP="00946A01">
      <w:r>
        <w:t xml:space="preserve">Om verder te gaan met BLE gaan we proberen een programma te </w:t>
      </w:r>
      <w:proofErr w:type="spellStart"/>
      <w:r>
        <w:t>flashen</w:t>
      </w:r>
      <w:proofErr w:type="spellEnd"/>
      <w:r>
        <w:t xml:space="preserve"> op de BLE chip die data over UART-lijnen stuurt en dat we die dan kunnen lezen via </w:t>
      </w:r>
      <w:proofErr w:type="spellStart"/>
      <w:r>
        <w:t>putty</w:t>
      </w:r>
      <w:proofErr w:type="spellEnd"/>
      <w:r>
        <w:t xml:space="preserve">. </w:t>
      </w:r>
    </w:p>
    <w:p w:rsidR="00DB4B00" w:rsidRDefault="00DB4B00" w:rsidP="00946A01">
      <w:r>
        <w:t>We moeten heel diep in de BLE stack gaan zoeken om de pinnen juist te zetten.</w:t>
      </w:r>
    </w:p>
    <w:p w:rsidR="00DB4B00" w:rsidRDefault="00DB4B00" w:rsidP="00946A01">
      <w:r>
        <w:rPr>
          <w:noProof/>
        </w:rPr>
        <w:drawing>
          <wp:inline distT="0" distB="0" distL="0" distR="0" wp14:anchorId="57D2B1B2" wp14:editId="0936040A">
            <wp:extent cx="5760720" cy="394843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B00" w:rsidRDefault="00DB4B00" w:rsidP="00946A01">
      <w:r>
        <w:t>Nadat dit is gebeurd moeten we ons bordje voorbereiden op het ontvangen van de data.</w:t>
      </w:r>
    </w:p>
    <w:p w:rsidR="00DB4B00" w:rsidRDefault="00DB4B00" w:rsidP="00946A01">
      <w:r>
        <w:t xml:space="preserve">Verwachten van </w:t>
      </w:r>
      <w:proofErr w:type="spellStart"/>
      <w:r>
        <w:t>interrupt</w:t>
      </w:r>
      <w:proofErr w:type="spellEnd"/>
      <w:r>
        <w:t xml:space="preserve"> gebeurt hieronder:</w:t>
      </w:r>
    </w:p>
    <w:p w:rsidR="00DB4B00" w:rsidRDefault="00DB4B00" w:rsidP="00946A01">
      <w:r>
        <w:rPr>
          <w:noProof/>
        </w:rPr>
        <w:drawing>
          <wp:inline distT="0" distB="0" distL="0" distR="0" wp14:anchorId="6AD3356F" wp14:editId="340851CA">
            <wp:extent cx="5760720" cy="1832610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B00" w:rsidRDefault="00DB4B00" w:rsidP="00946A01">
      <w:r>
        <w:t xml:space="preserve">In onze </w:t>
      </w:r>
      <w:proofErr w:type="spellStart"/>
      <w:r>
        <w:t>main</w:t>
      </w:r>
      <w:proofErr w:type="spellEnd"/>
      <w:r>
        <w:t xml:space="preserve"> doen we het volgende:</w:t>
      </w:r>
    </w:p>
    <w:p w:rsidR="00DB4B00" w:rsidRDefault="00DB4B00" w:rsidP="00946A01">
      <w:r>
        <w:rPr>
          <w:noProof/>
        </w:rPr>
        <w:lastRenderedPageBreak/>
        <w:drawing>
          <wp:inline distT="0" distB="0" distL="0" distR="0" wp14:anchorId="03E59C8C" wp14:editId="6F975026">
            <wp:extent cx="4724400" cy="457200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B00" w:rsidRDefault="00DB4B00" w:rsidP="00946A01">
      <w:r>
        <w:t xml:space="preserve">En dan elke keer dat we een oproep krijgen herhalen we de bovenstaande lijn. </w:t>
      </w:r>
    </w:p>
    <w:p w:rsidR="00DB4B00" w:rsidRDefault="00FA75ED" w:rsidP="00946A01">
      <w:r>
        <w:t xml:space="preserve">Wat ook belangrijk is dat IF USE_BOOTLOADER in de </w:t>
      </w:r>
      <w:proofErr w:type="spellStart"/>
      <w:r>
        <w:t>makefile</w:t>
      </w:r>
      <w:proofErr w:type="spellEnd"/>
      <w:r>
        <w:t xml:space="preserve"> niet werd herkend. Dus ik ben manueel de nodige </w:t>
      </w:r>
      <w:proofErr w:type="spellStart"/>
      <w:r>
        <w:t>if</w:t>
      </w:r>
      <w:proofErr w:type="spellEnd"/>
      <w:r>
        <w:t xml:space="preserve"> statements gaan verwijderen om </w:t>
      </w:r>
      <w:r w:rsidR="005F79F1">
        <w:t>BLE te doen werken.</w:t>
      </w:r>
    </w:p>
    <w:p w:rsidR="005F79F1" w:rsidRDefault="005F79F1" w:rsidP="00946A01">
      <w:r>
        <w:rPr>
          <w:noProof/>
        </w:rPr>
        <w:drawing>
          <wp:anchor distT="0" distB="0" distL="114300" distR="114300" simplePos="0" relativeHeight="251658240" behindDoc="0" locked="0" layoutInCell="1" allowOverlap="1" wp14:anchorId="3CEEDA33">
            <wp:simplePos x="0" y="0"/>
            <wp:positionH relativeFrom="column">
              <wp:posOffset>2410690</wp:posOffset>
            </wp:positionH>
            <wp:positionV relativeFrom="paragraph">
              <wp:posOffset>2422</wp:posOffset>
            </wp:positionV>
            <wp:extent cx="2602230" cy="694055"/>
            <wp:effectExtent l="0" t="0" r="7620" b="0"/>
            <wp:wrapSquare wrapText="bothSides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23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D0FFBA1" wp14:editId="405AF134">
            <wp:extent cx="2275952" cy="2172264"/>
            <wp:effectExtent l="0" t="0" r="0" b="0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9406" cy="2175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9F1" w:rsidRPr="00946A01" w:rsidRDefault="005F79F1" w:rsidP="00946A01">
      <w:r>
        <w:t xml:space="preserve">Verder gebruiken we de </w:t>
      </w:r>
      <w:proofErr w:type="spellStart"/>
      <w:r>
        <w:t>nRF</w:t>
      </w:r>
      <w:proofErr w:type="spellEnd"/>
      <w:r>
        <w:t xml:space="preserve"> </w:t>
      </w:r>
      <w:proofErr w:type="spellStart"/>
      <w:r>
        <w:t>toolbox</w:t>
      </w:r>
      <w:proofErr w:type="spellEnd"/>
      <w:r>
        <w:t xml:space="preserve"> op onze GSM om data te versturen. </w:t>
      </w:r>
      <w:bookmarkStart w:id="0" w:name="_GoBack"/>
      <w:bookmarkEnd w:id="0"/>
    </w:p>
    <w:sectPr w:rsidR="005F79F1" w:rsidRPr="00946A01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6A01" w:rsidRDefault="00946A01" w:rsidP="00946A01">
      <w:pPr>
        <w:spacing w:after="0" w:line="240" w:lineRule="auto"/>
      </w:pPr>
      <w:r>
        <w:separator/>
      </w:r>
    </w:p>
  </w:endnote>
  <w:endnote w:type="continuationSeparator" w:id="0">
    <w:p w:rsidR="00946A01" w:rsidRDefault="00946A01" w:rsidP="00946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6A01" w:rsidRDefault="00946A01" w:rsidP="00946A01">
      <w:pPr>
        <w:spacing w:after="0" w:line="240" w:lineRule="auto"/>
      </w:pPr>
      <w:r>
        <w:separator/>
      </w:r>
    </w:p>
  </w:footnote>
  <w:footnote w:type="continuationSeparator" w:id="0">
    <w:p w:rsidR="00946A01" w:rsidRDefault="00946A01" w:rsidP="00946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6A01" w:rsidRDefault="00946A01">
    <w:pPr>
      <w:pStyle w:val="Koptekst"/>
    </w:pPr>
    <w:r>
      <w:t>Satish Singh</w:t>
    </w:r>
    <w:r>
      <w:tab/>
    </w:r>
    <w:r>
      <w:tab/>
      <w:t>26/11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05589"/>
    <w:multiLevelType w:val="hybridMultilevel"/>
    <w:tmpl w:val="FC2A6DCE"/>
    <w:lvl w:ilvl="0" w:tplc="493CE5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TY2MjAwtjQyNzFT0lEKTi0uzszPAykwrAUAnTbzfywAAAA="/>
  </w:docVars>
  <w:rsids>
    <w:rsidRoot w:val="00946A01"/>
    <w:rsid w:val="00456C1A"/>
    <w:rsid w:val="00490500"/>
    <w:rsid w:val="005F79F1"/>
    <w:rsid w:val="00946A01"/>
    <w:rsid w:val="00C24DBC"/>
    <w:rsid w:val="00DB4B00"/>
    <w:rsid w:val="00FA7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9851FC2"/>
  <w15:chartTrackingRefBased/>
  <w15:docId w15:val="{1111E3F4-A752-4381-8385-BB0325E7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946A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946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946A01"/>
  </w:style>
  <w:style w:type="paragraph" w:styleId="Voettekst">
    <w:name w:val="footer"/>
    <w:basedOn w:val="Standaard"/>
    <w:link w:val="VoettekstChar"/>
    <w:uiPriority w:val="99"/>
    <w:unhideWhenUsed/>
    <w:rsid w:val="00946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946A01"/>
  </w:style>
  <w:style w:type="paragraph" w:styleId="Lijstalinea">
    <w:name w:val="List Paragraph"/>
    <w:basedOn w:val="Standaard"/>
    <w:uiPriority w:val="34"/>
    <w:qFormat/>
    <w:rsid w:val="00946A01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946A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17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1</cp:revision>
  <dcterms:created xsi:type="dcterms:W3CDTF">2019-11-26T12:01:00Z</dcterms:created>
  <dcterms:modified xsi:type="dcterms:W3CDTF">2019-11-26T15:26:00Z</dcterms:modified>
</cp:coreProperties>
</file>